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sakur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 (... conformément à la réglementation locale/régionale/nationale ou</w:t>
              <w:br/>
              <w:t>internat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HEXYL CINNAMAL, HYDROXYCITRONELLAL, linalyl acetate, linalo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lorale. Miell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sakur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sakur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HEXYL CINNAMAL, HYDROXYCITRONELLAL, linalyl acetate, linalo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sakur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sakur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7E5597-8F22-479B-B691-FB92B2801DED}"/>
</file>

<file path=customXml/itemProps3.xml><?xml version="1.0" encoding="utf-8"?>
<ds:datastoreItem xmlns:ds="http://schemas.openxmlformats.org/officeDocument/2006/customXml" ds:itemID="{F65F2A84-61DA-4C71-8A2A-6634CFDE03D3}"/>
</file>

<file path=customXml/itemProps4.xml><?xml version="1.0" encoding="utf-8"?>
<ds:datastoreItem xmlns:ds="http://schemas.openxmlformats.org/officeDocument/2006/customXml" ds:itemID="{D47A8E77-FE45-402F-842A-39D2746FD7B9}"/>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